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0C6E02F7" w:rsidR="00192C99" w:rsidRPr="003C4EF0" w:rsidRDefault="003C4EF0" w:rsidP="003C4EF0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  <w:lang w:val="en-GB"/>
        </w:rPr>
        <w:t>Statement by a member of the Editorial T</w:t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eam </w:t>
      </w:r>
      <w:r w:rsidRPr="003C4EF0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>of</w:t>
      </w:r>
      <w:r w:rsidR="00033D48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journal </w:t>
      </w:r>
      <w:r w:rsidR="000E5459" w:rsidRPr="003C4EF0">
        <w:rPr>
          <w:rFonts w:ascii="Times New Roman" w:hAnsi="Times New Roman" w:cs="Times New Roman"/>
          <w:b/>
          <w:i/>
          <w:sz w:val="28"/>
          <w:szCs w:val="28"/>
          <w:lang w:val="en-GB"/>
        </w:rPr>
        <w:t>Health Promotion &amp; Physical Activity</w:t>
      </w:r>
      <w:r w:rsidR="000E5459" w:rsidRPr="003C4EF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="002523F7" w:rsidRPr="003C4EF0">
        <w:rPr>
          <w:rFonts w:ascii="Times New Roman" w:hAnsi="Times New Roman" w:cs="Times New Roman"/>
          <w:b/>
          <w:sz w:val="28"/>
          <w:szCs w:val="28"/>
          <w:lang w:val="en-GB"/>
        </w:rPr>
        <w:t>(ISSN 2544-9117)</w:t>
      </w:r>
    </w:p>
    <w:p w14:paraId="398214B9" w14:textId="77777777" w:rsidR="002523F7" w:rsidRPr="003C4EF0" w:rsidRDefault="002523F7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8E9D41C" w14:textId="77777777" w:rsidR="00EE5B1A" w:rsidRPr="003C4EF0" w:rsidRDefault="00EE5B1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B8F1DEA" w14:textId="6D92248F" w:rsidR="000E5459" w:rsidRPr="003C4EF0" w:rsidRDefault="00C4155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 xml:space="preserve">I, </w:t>
      </w:r>
      <w:r w:rsidR="003C4EF0">
        <w:rPr>
          <w:rFonts w:ascii="Times New Roman" w:hAnsi="Times New Roman" w:cs="Times New Roman"/>
        </w:rPr>
        <w:t>…………………………………………………………….</w:t>
      </w:r>
      <w:r w:rsidRPr="003C4EF0">
        <w:rPr>
          <w:rFonts w:ascii="Times New Roman" w:hAnsi="Times New Roman" w:cs="Times New Roman"/>
          <w:lang w:val="en-GB"/>
        </w:rPr>
        <w:t>,</w:t>
      </w:r>
      <w:r w:rsidR="003C4EF0">
        <w:rPr>
          <w:rFonts w:ascii="Times New Roman" w:hAnsi="Times New Roman" w:cs="Times New Roman"/>
          <w:lang w:val="en-GB"/>
        </w:rPr>
        <w:t xml:space="preserve"> a member of the E</w:t>
      </w:r>
      <w:r w:rsidR="000E5459" w:rsidRPr="003C4EF0">
        <w:rPr>
          <w:rFonts w:ascii="Times New Roman" w:hAnsi="Times New Roman" w:cs="Times New Roman"/>
          <w:lang w:val="en-GB"/>
        </w:rPr>
        <w:t xml:space="preserve">ditorial </w:t>
      </w:r>
      <w:r w:rsidR="003C4EF0">
        <w:rPr>
          <w:rFonts w:ascii="Times New Roman" w:hAnsi="Times New Roman" w:cs="Times New Roman"/>
          <w:lang w:val="en-GB"/>
        </w:rPr>
        <w:t>T</w:t>
      </w:r>
      <w:r w:rsidR="00F975E1" w:rsidRPr="003C4EF0">
        <w:rPr>
          <w:rFonts w:ascii="Times New Roman" w:hAnsi="Times New Roman" w:cs="Times New Roman"/>
          <w:lang w:val="en-GB"/>
        </w:rPr>
        <w:t xml:space="preserve">eam of the scientific journal </w:t>
      </w:r>
      <w:r w:rsidR="000E5459" w:rsidRPr="003C4EF0">
        <w:rPr>
          <w:rFonts w:ascii="Times New Roman" w:hAnsi="Times New Roman" w:cs="Times New Roman"/>
          <w:i/>
          <w:lang w:val="en-GB"/>
        </w:rPr>
        <w:t>Healt</w:t>
      </w:r>
      <w:r w:rsidR="00F975E1" w:rsidRPr="003C4EF0">
        <w:rPr>
          <w:rFonts w:ascii="Times New Roman" w:hAnsi="Times New Roman" w:cs="Times New Roman"/>
          <w:i/>
          <w:lang w:val="en-GB"/>
        </w:rPr>
        <w:t>h Promotion &amp; Physical Activity</w:t>
      </w:r>
      <w:r w:rsidR="000E5459" w:rsidRPr="003C4EF0">
        <w:rPr>
          <w:rFonts w:ascii="Times New Roman" w:hAnsi="Times New Roman" w:cs="Times New Roman"/>
          <w:lang w:val="en-GB"/>
        </w:rPr>
        <w:t xml:space="preserve">, </w:t>
      </w:r>
      <w:r w:rsidR="00F975E1" w:rsidRPr="003C4EF0">
        <w:rPr>
          <w:rFonts w:ascii="Times New Roman" w:hAnsi="Times New Roman" w:cs="Times New Roman"/>
          <w:lang w:val="en-GB"/>
        </w:rPr>
        <w:t>published by</w:t>
      </w:r>
      <w:r w:rsidR="000E5459" w:rsidRPr="003C4EF0">
        <w:rPr>
          <w:rFonts w:ascii="Times New Roman" w:hAnsi="Times New Roman" w:cs="Times New Roman"/>
          <w:lang w:val="en-GB"/>
        </w:rPr>
        <w:t xml:space="preserve"> the </w:t>
      </w:r>
      <w:r w:rsidR="003C4EF0">
        <w:rPr>
          <w:rFonts w:ascii="Times New Roman" w:hAnsi="Times New Roman" w:cs="Times New Roman"/>
          <w:lang w:val="en-GB"/>
        </w:rPr>
        <w:t>University of Applied Sciences in Tarnow, Poland</w:t>
      </w:r>
      <w:r w:rsidR="000E5459" w:rsidRPr="003C4EF0">
        <w:rPr>
          <w:rFonts w:ascii="Times New Roman" w:hAnsi="Times New Roman" w:cs="Times New Roman"/>
          <w:lang w:val="en-GB"/>
        </w:rPr>
        <w:t>, declare t</w:t>
      </w:r>
      <w:r w:rsidR="00F975E1" w:rsidRPr="003C4EF0">
        <w:rPr>
          <w:rFonts w:ascii="Times New Roman" w:hAnsi="Times New Roman" w:cs="Times New Roman"/>
          <w:lang w:val="en-GB"/>
        </w:rPr>
        <w:t>hat a conflict of financial and/</w:t>
      </w:r>
      <w:r w:rsidR="000E5459" w:rsidRPr="003C4EF0">
        <w:rPr>
          <w:rFonts w:ascii="Times New Roman" w:hAnsi="Times New Roman" w:cs="Times New Roman"/>
          <w:lang w:val="en-GB"/>
        </w:rPr>
        <w:t xml:space="preserve">or non-financial (personal, professional) interest </w:t>
      </w:r>
      <w:r w:rsidR="00F975E1" w:rsidRPr="003C4EF0">
        <w:rPr>
          <w:rFonts w:ascii="Times New Roman" w:hAnsi="Times New Roman" w:cs="Times New Roman"/>
          <w:lang w:val="en-GB"/>
        </w:rPr>
        <w:t xml:space="preserve">in relation to persons and/or organisations </w:t>
      </w:r>
      <w:r w:rsidR="000E5459" w:rsidRPr="003C4EF0">
        <w:rPr>
          <w:rFonts w:ascii="Times New Roman" w:hAnsi="Times New Roman" w:cs="Times New Roman"/>
          <w:lang w:val="en-GB"/>
        </w:rPr>
        <w:t>that may affect the course of the publishing proc</w:t>
      </w:r>
      <w:r w:rsidR="00F975E1" w:rsidRPr="003C4EF0">
        <w:rPr>
          <w:rFonts w:ascii="Times New Roman" w:hAnsi="Times New Roman" w:cs="Times New Roman"/>
          <w:lang w:val="en-GB"/>
        </w:rPr>
        <w:t>ess</w:t>
      </w:r>
      <w:r w:rsidR="000E5459" w:rsidRPr="003C4EF0">
        <w:rPr>
          <w:rFonts w:ascii="Times New Roman" w:hAnsi="Times New Roman" w:cs="Times New Roman"/>
          <w:vertAlign w:val="superscript"/>
          <w:lang w:val="en-GB"/>
        </w:rPr>
        <w:t>*</w:t>
      </w:r>
      <w:r w:rsidR="000E5459" w:rsidRPr="003C4EF0">
        <w:rPr>
          <w:rFonts w:ascii="Times New Roman" w:hAnsi="Times New Roman" w:cs="Times New Roman"/>
          <w:lang w:val="en-GB"/>
        </w:rPr>
        <w:t>:</w:t>
      </w:r>
    </w:p>
    <w:p w14:paraId="6C7B8275" w14:textId="2F0A6962" w:rsidR="000E5459" w:rsidRPr="003C4EF0" w:rsidRDefault="00F975E1" w:rsidP="003C4EF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>does not occur</w:t>
      </w:r>
    </w:p>
    <w:p w14:paraId="1C3CBECE" w14:textId="51644B8E" w:rsidR="004B4838" w:rsidRDefault="000E5459" w:rsidP="003C4EF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  <w:lang w:val="en-GB"/>
        </w:rPr>
        <w:t>occurs in relation to</w:t>
      </w:r>
      <w:r w:rsidR="00F975E1" w:rsidRPr="003C4EF0">
        <w:rPr>
          <w:rFonts w:ascii="Times New Roman" w:hAnsi="Times New Roman" w:cs="Times New Roman"/>
          <w:lang w:val="en-GB"/>
        </w:rPr>
        <w:t xml:space="preserve"> persons and/</w:t>
      </w:r>
      <w:r w:rsidRPr="003C4EF0">
        <w:rPr>
          <w:rFonts w:ascii="Times New Roman" w:hAnsi="Times New Roman" w:cs="Times New Roman"/>
          <w:lang w:val="en-GB"/>
        </w:rPr>
        <w:t>or organi</w:t>
      </w:r>
      <w:r w:rsidR="00F975E1" w:rsidRPr="003C4EF0">
        <w:rPr>
          <w:rFonts w:ascii="Times New Roman" w:hAnsi="Times New Roman" w:cs="Times New Roman"/>
          <w:lang w:val="en-GB"/>
        </w:rPr>
        <w:t>s</w:t>
      </w:r>
      <w:r w:rsidRPr="003C4EF0">
        <w:rPr>
          <w:rFonts w:ascii="Times New Roman" w:hAnsi="Times New Roman" w:cs="Times New Roman"/>
          <w:lang w:val="en-GB"/>
        </w:rPr>
        <w:t>ations (please specify</w:t>
      </w:r>
      <w:r w:rsidR="00991208" w:rsidRPr="003C4EF0">
        <w:rPr>
          <w:rFonts w:ascii="Times New Roman" w:hAnsi="Times New Roman" w:cs="Times New Roman"/>
          <w:lang w:val="en-GB"/>
        </w:rPr>
        <w:t>)</w:t>
      </w:r>
      <w:r w:rsidR="004B4838" w:rsidRPr="003C4EF0">
        <w:rPr>
          <w:rFonts w:ascii="Times New Roman" w:hAnsi="Times New Roman" w:cs="Times New Roman"/>
          <w:lang w:val="en-GB"/>
        </w:rPr>
        <w:t>:</w:t>
      </w:r>
    </w:p>
    <w:p w14:paraId="5BF522E9" w14:textId="77777777" w:rsidR="003C4EF0" w:rsidRDefault="003C4EF0" w:rsidP="003C4EF0">
      <w:pPr>
        <w:pStyle w:val="Akapitzlist"/>
        <w:spacing w:after="120" w:line="240" w:lineRule="auto"/>
        <w:jc w:val="both"/>
        <w:rPr>
          <w:rFonts w:ascii="Times New Roman" w:hAnsi="Times New Roman" w:cs="Times New Roman"/>
        </w:rPr>
      </w:pPr>
    </w:p>
    <w:p w14:paraId="66491FC2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E544187" w14:textId="77777777" w:rsidR="003C4EF0" w:rsidRPr="004B4838" w:rsidRDefault="003C4EF0" w:rsidP="003C4EF0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4B4838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216288AC" w14:textId="77777777" w:rsidR="003C4EF0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5C2203E7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1FFC9175" w14:textId="77777777" w:rsidR="003C4EF0" w:rsidRPr="004B4838" w:rsidRDefault="003C4EF0" w:rsidP="003C4EF0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4B4838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3764F57E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372AC142" w14:textId="77777777" w:rsidR="003C4EF0" w:rsidRPr="00B507FD" w:rsidRDefault="003C4EF0" w:rsidP="003C4EF0">
      <w:pPr>
        <w:pStyle w:val="Akapitzlist"/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B507F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7E44DCAF" w14:textId="77777777" w:rsidR="003C4EF0" w:rsidRPr="004B4838" w:rsidRDefault="003C4EF0" w:rsidP="003C4EF0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4B4838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02D90DDA" w14:textId="32D3325E" w:rsidR="003C4EF0" w:rsidRPr="003C4EF0" w:rsidRDefault="003C4EF0" w:rsidP="003C4EF0">
      <w:pPr>
        <w:spacing w:after="0" w:line="36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3C4EF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64F504B2" w14:textId="77777777" w:rsidR="004B4838" w:rsidRDefault="004B4838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957E70D" w14:textId="77777777" w:rsidR="003C4EF0" w:rsidRPr="00B507FD" w:rsidRDefault="003C4EF0" w:rsidP="003C4EF0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2218"/>
        <w:gridCol w:w="3406"/>
      </w:tblGrid>
      <w:tr w:rsidR="003C4EF0" w14:paraId="6DD6E60E" w14:textId="77777777" w:rsidTr="0016222C">
        <w:trPr>
          <w:trHeight w:val="397"/>
        </w:trPr>
        <w:tc>
          <w:tcPr>
            <w:tcW w:w="3406" w:type="dxa"/>
            <w:vAlign w:val="bottom"/>
          </w:tcPr>
          <w:p w14:paraId="6C47DCCC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2218" w:type="dxa"/>
            <w:vAlign w:val="bottom"/>
          </w:tcPr>
          <w:p w14:paraId="1BEE80B6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06" w:type="dxa"/>
            <w:vAlign w:val="bottom"/>
          </w:tcPr>
          <w:p w14:paraId="27CC90AC" w14:textId="77777777" w:rsidR="003C4EF0" w:rsidRDefault="003C4EF0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3C4EF0" w:rsidRPr="00B507FD" w14:paraId="25930FCD" w14:textId="77777777" w:rsidTr="0016222C">
        <w:trPr>
          <w:trHeight w:val="397"/>
        </w:trPr>
        <w:tc>
          <w:tcPr>
            <w:tcW w:w="3406" w:type="dxa"/>
          </w:tcPr>
          <w:p w14:paraId="6844A38A" w14:textId="160334FF" w:rsidR="003C4EF0" w:rsidRPr="00B507FD" w:rsidRDefault="003C4EF0" w:rsidP="003C4EF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lace</w:t>
            </w: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da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8" w:type="dxa"/>
          </w:tcPr>
          <w:p w14:paraId="2C42DA19" w14:textId="77777777" w:rsidR="003C4EF0" w:rsidRPr="00B507FD" w:rsidRDefault="003C4EF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</w:tcPr>
          <w:p w14:paraId="1BB5B951" w14:textId="30BDD631" w:rsidR="003C4EF0" w:rsidRPr="00B507FD" w:rsidRDefault="003C4EF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3C4EF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egible signature of a member of the editorial tea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01F090CA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4EF33CF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67A335EF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7B590952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21C79B35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19A0305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0C72843A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5CDA4BF2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3DA06F09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4ED08A3B" w14:textId="77777777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</w:p>
    <w:p w14:paraId="3153CABB" w14:textId="029D4D9F" w:rsidR="008801AA" w:rsidRPr="003C4EF0" w:rsidRDefault="008801AA" w:rsidP="003C4EF0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3C4EF0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3C4EF0">
        <w:rPr>
          <w:rFonts w:ascii="Times New Roman" w:hAnsi="Times New Roman" w:cs="Times New Roman"/>
          <w:sz w:val="18"/>
          <w:szCs w:val="18"/>
          <w:lang w:val="en-GB"/>
        </w:rPr>
        <w:t> </w:t>
      </w:r>
      <w:r w:rsidR="000E5459" w:rsidRPr="003C4EF0">
        <w:rPr>
          <w:rFonts w:ascii="Times New Roman" w:hAnsi="Times New Roman" w:cs="Times New Roman"/>
          <w:sz w:val="18"/>
          <w:szCs w:val="18"/>
          <w:lang w:val="en-GB"/>
        </w:rPr>
        <w:t>Please underline the appropriate option</w:t>
      </w:r>
      <w:r w:rsidRPr="003C4EF0">
        <w:rPr>
          <w:rFonts w:ascii="Times New Roman" w:hAnsi="Times New Roman" w:cs="Times New Roman"/>
          <w:sz w:val="18"/>
          <w:szCs w:val="18"/>
          <w:lang w:val="en-GB"/>
        </w:rPr>
        <w:t>.</w:t>
      </w:r>
    </w:p>
    <w:sectPr w:rsidR="008801AA" w:rsidRPr="003C4EF0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213558"/>
    <w:multiLevelType w:val="hybridMultilevel"/>
    <w:tmpl w:val="6DC24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63603"/>
    <w:multiLevelType w:val="hybridMultilevel"/>
    <w:tmpl w:val="537C3D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LA0MjM2NjE0tjRS0lEKTi0uzszPAykwrAUAYyFEeywAAAA="/>
  </w:docVars>
  <w:rsids>
    <w:rsidRoot w:val="00184088"/>
    <w:rsid w:val="00002E4D"/>
    <w:rsid w:val="00002F3F"/>
    <w:rsid w:val="00032EC1"/>
    <w:rsid w:val="00033D48"/>
    <w:rsid w:val="00041025"/>
    <w:rsid w:val="0004232E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E5459"/>
    <w:rsid w:val="000F5AE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6521F"/>
    <w:rsid w:val="002721D0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65B3"/>
    <w:rsid w:val="00366489"/>
    <w:rsid w:val="0037277C"/>
    <w:rsid w:val="003759EE"/>
    <w:rsid w:val="00380EB3"/>
    <w:rsid w:val="003A0DCF"/>
    <w:rsid w:val="003A4A04"/>
    <w:rsid w:val="003A514B"/>
    <w:rsid w:val="003B01E6"/>
    <w:rsid w:val="003B155B"/>
    <w:rsid w:val="003B179A"/>
    <w:rsid w:val="003C4EF0"/>
    <w:rsid w:val="003E7D33"/>
    <w:rsid w:val="003F320B"/>
    <w:rsid w:val="003F429C"/>
    <w:rsid w:val="003F43A0"/>
    <w:rsid w:val="003F50AB"/>
    <w:rsid w:val="0040393D"/>
    <w:rsid w:val="00405DBB"/>
    <w:rsid w:val="0041160C"/>
    <w:rsid w:val="00412FC5"/>
    <w:rsid w:val="00413BE2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B4838"/>
    <w:rsid w:val="004C6EF4"/>
    <w:rsid w:val="004C7F4A"/>
    <w:rsid w:val="004D726E"/>
    <w:rsid w:val="004F0D31"/>
    <w:rsid w:val="00504A65"/>
    <w:rsid w:val="00511FFF"/>
    <w:rsid w:val="00513A79"/>
    <w:rsid w:val="0051506F"/>
    <w:rsid w:val="005421AB"/>
    <w:rsid w:val="00543E2C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3E60"/>
    <w:rsid w:val="006452E7"/>
    <w:rsid w:val="00665B7A"/>
    <w:rsid w:val="006662C4"/>
    <w:rsid w:val="0067784D"/>
    <w:rsid w:val="00686569"/>
    <w:rsid w:val="00695611"/>
    <w:rsid w:val="006A7DA9"/>
    <w:rsid w:val="007021F5"/>
    <w:rsid w:val="00703968"/>
    <w:rsid w:val="00703BB6"/>
    <w:rsid w:val="00706917"/>
    <w:rsid w:val="00710374"/>
    <w:rsid w:val="00715270"/>
    <w:rsid w:val="00724898"/>
    <w:rsid w:val="007269EF"/>
    <w:rsid w:val="00752198"/>
    <w:rsid w:val="007572FC"/>
    <w:rsid w:val="007750F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677A7"/>
    <w:rsid w:val="00875627"/>
    <w:rsid w:val="00875AFB"/>
    <w:rsid w:val="008801AA"/>
    <w:rsid w:val="008804A8"/>
    <w:rsid w:val="008809CD"/>
    <w:rsid w:val="00882A68"/>
    <w:rsid w:val="00884D7E"/>
    <w:rsid w:val="00894675"/>
    <w:rsid w:val="008B137B"/>
    <w:rsid w:val="008B5A83"/>
    <w:rsid w:val="008C201B"/>
    <w:rsid w:val="008C3A47"/>
    <w:rsid w:val="008C7122"/>
    <w:rsid w:val="008D62AE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F64"/>
    <w:rsid w:val="00985E9B"/>
    <w:rsid w:val="0099000B"/>
    <w:rsid w:val="00990CB9"/>
    <w:rsid w:val="00991208"/>
    <w:rsid w:val="009A6D50"/>
    <w:rsid w:val="009B32BE"/>
    <w:rsid w:val="009C501E"/>
    <w:rsid w:val="009C7572"/>
    <w:rsid w:val="009D7D38"/>
    <w:rsid w:val="009E23F1"/>
    <w:rsid w:val="009E5770"/>
    <w:rsid w:val="009E7897"/>
    <w:rsid w:val="00A0670B"/>
    <w:rsid w:val="00A12D25"/>
    <w:rsid w:val="00A168EC"/>
    <w:rsid w:val="00A16E80"/>
    <w:rsid w:val="00A17AB4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97581"/>
    <w:rsid w:val="00BA1506"/>
    <w:rsid w:val="00BC04DD"/>
    <w:rsid w:val="00BC1B49"/>
    <w:rsid w:val="00BD08DC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55A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3B82"/>
    <w:rsid w:val="00CF7B26"/>
    <w:rsid w:val="00D00A38"/>
    <w:rsid w:val="00D14779"/>
    <w:rsid w:val="00D17E06"/>
    <w:rsid w:val="00D231EB"/>
    <w:rsid w:val="00D24E9A"/>
    <w:rsid w:val="00D31144"/>
    <w:rsid w:val="00D31618"/>
    <w:rsid w:val="00D34F79"/>
    <w:rsid w:val="00D37CD0"/>
    <w:rsid w:val="00D42D29"/>
    <w:rsid w:val="00D44376"/>
    <w:rsid w:val="00D550D8"/>
    <w:rsid w:val="00D56EE1"/>
    <w:rsid w:val="00D57AC9"/>
    <w:rsid w:val="00D625A4"/>
    <w:rsid w:val="00D64A1A"/>
    <w:rsid w:val="00D66CBF"/>
    <w:rsid w:val="00D82BEB"/>
    <w:rsid w:val="00D844CB"/>
    <w:rsid w:val="00D86A1E"/>
    <w:rsid w:val="00D87549"/>
    <w:rsid w:val="00D906F3"/>
    <w:rsid w:val="00D93AD4"/>
    <w:rsid w:val="00DB75A3"/>
    <w:rsid w:val="00DC4CE4"/>
    <w:rsid w:val="00DC7B5C"/>
    <w:rsid w:val="00DF0572"/>
    <w:rsid w:val="00DF30E1"/>
    <w:rsid w:val="00DF43FB"/>
    <w:rsid w:val="00DF7BF9"/>
    <w:rsid w:val="00E00D63"/>
    <w:rsid w:val="00E075D1"/>
    <w:rsid w:val="00E101ED"/>
    <w:rsid w:val="00E108C1"/>
    <w:rsid w:val="00E14380"/>
    <w:rsid w:val="00E15DB2"/>
    <w:rsid w:val="00E17267"/>
    <w:rsid w:val="00E200D2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5D57"/>
    <w:rsid w:val="00EB64AB"/>
    <w:rsid w:val="00EB65E0"/>
    <w:rsid w:val="00EC79F7"/>
    <w:rsid w:val="00ED06E7"/>
    <w:rsid w:val="00ED1C9D"/>
    <w:rsid w:val="00ED4E1E"/>
    <w:rsid w:val="00ED5D53"/>
    <w:rsid w:val="00EE2B6F"/>
    <w:rsid w:val="00EE5B1A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508DB"/>
    <w:rsid w:val="00F56005"/>
    <w:rsid w:val="00F56C54"/>
    <w:rsid w:val="00F80F86"/>
    <w:rsid w:val="00F81329"/>
    <w:rsid w:val="00F9179C"/>
    <w:rsid w:val="00F964B3"/>
    <w:rsid w:val="00F97503"/>
    <w:rsid w:val="00F975E1"/>
    <w:rsid w:val="00FA55E3"/>
    <w:rsid w:val="00FA5787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3B0C8430-13DA-4202-8FB4-C535D326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2</cp:revision>
  <cp:lastPrinted>2021-07-16T09:04:00Z</cp:lastPrinted>
  <dcterms:created xsi:type="dcterms:W3CDTF">2022-02-23T10:16:00Z</dcterms:created>
  <dcterms:modified xsi:type="dcterms:W3CDTF">2022-02-23T10:16:00Z</dcterms:modified>
</cp:coreProperties>
</file>